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0C8D5" w14:textId="52E072DC" w:rsidR="00BD4718" w:rsidRDefault="00BD4718"/>
    <w:p w14:paraId="1F00C8D6" w14:textId="77777777" w:rsidR="00BD4718" w:rsidRDefault="00562BB3">
      <w:pPr>
        <w:pStyle w:val="FirstParagraph"/>
      </w:pPr>
      <w:r>
        <w:t xml:space="preserve"> </w:t>
      </w:r>
    </w:p>
    <w:p w14:paraId="1F00C8D7" w14:textId="77777777" w:rsidR="00BD4718" w:rsidRDefault="00562BB3">
      <w:pPr>
        <w:pStyle w:val="BodyText"/>
      </w:pPr>
      <w:r>
        <w:t xml:space="preserve"> </w:t>
      </w:r>
    </w:p>
    <w:p w14:paraId="1F00C8D8" w14:textId="77777777" w:rsidR="00BD4718" w:rsidRDefault="00562BB3" w:rsidP="009346E3">
      <w:pPr>
        <w:pStyle w:val="Title"/>
      </w:pPr>
      <w:bookmarkStart w:id="0" w:name="title"/>
      <w:r>
        <w:t>Probing the Limits of Memory: Retention of a Learned Response Through Decapitation and Regeneration in Planaria</w:t>
      </w:r>
    </w:p>
    <w:p w14:paraId="1F00C8D9" w14:textId="77777777" w:rsidR="00BD4718" w:rsidRDefault="00562BB3">
      <w:pPr>
        <w:pStyle w:val="Author"/>
      </w:pPr>
      <w:r>
        <w:t xml:space="preserve"> </w:t>
      </w:r>
    </w:p>
    <w:p w14:paraId="1F00C8DA" w14:textId="77777777" w:rsidR="00BD4718" w:rsidRDefault="00562BB3">
      <w:pPr>
        <w:pStyle w:val="Author"/>
      </w:pPr>
      <w:r>
        <w:t>Francis Forde</w:t>
      </w:r>
    </w:p>
    <w:p w14:paraId="1F00C8DB" w14:textId="77777777" w:rsidR="00BD4718" w:rsidRDefault="00562BB3">
      <w:pPr>
        <w:pStyle w:val="Author"/>
      </w:pPr>
      <w:r>
        <w:t>School of Psychology, Victoria University of Wellington</w:t>
      </w:r>
    </w:p>
    <w:p w14:paraId="1F00C8DC" w14:textId="77777777" w:rsidR="00BD4718" w:rsidRDefault="00562BB3">
      <w:pPr>
        <w:pStyle w:val="BodyText"/>
      </w:pPr>
      <w:r>
        <w:t xml:space="preserve"> </w:t>
      </w:r>
    </w:p>
    <w:p w14:paraId="1F00C8DD" w14:textId="77777777" w:rsidR="00BD4718" w:rsidRDefault="00562BB3">
      <w:pPr>
        <w:pStyle w:val="BodyText"/>
      </w:pPr>
      <w:r>
        <w:t xml:space="preserve"> </w:t>
      </w:r>
    </w:p>
    <w:p w14:paraId="1F00C8DE" w14:textId="77777777" w:rsidR="00BD4718" w:rsidRDefault="00562BB3">
      <w:pPr>
        <w:pStyle w:val="BodyText"/>
      </w:pPr>
      <w:r>
        <w:t xml:space="preserve"> </w:t>
      </w:r>
    </w:p>
    <w:p w14:paraId="1F00C8DF" w14:textId="77777777" w:rsidR="00BD4718" w:rsidRDefault="00562BB3">
      <w:pPr>
        <w:pStyle w:val="BodyText"/>
      </w:pPr>
      <w:r>
        <w:t xml:space="preserve"> </w:t>
      </w:r>
    </w:p>
    <w:p w14:paraId="1F00C8E0" w14:textId="77777777" w:rsidR="00BD4718" w:rsidRDefault="00562BB3" w:rsidP="00B26E88">
      <w:pPr>
        <w:pStyle w:val="Title"/>
      </w:pPr>
      <w:bookmarkStart w:id="1" w:name="author-note"/>
      <w:bookmarkEnd w:id="0"/>
      <w:r>
        <w:t>Author Note</w:t>
      </w:r>
    </w:p>
    <w:p w14:paraId="1F00C8E1" w14:textId="77777777" w:rsidR="00BD4718" w:rsidRDefault="00562BB3">
      <w:pPr>
        <w:pStyle w:val="FirstParagraph"/>
      </w:pPr>
      <w:r>
        <w:t>The authors have no conflicts of interest to disclose. This Thesis was supported by a Wellington Masters by Thesis Scholarship provided by Victoria University of Wellington.</w:t>
      </w:r>
    </w:p>
    <w:p w14:paraId="1F00C8E2" w14:textId="77777777" w:rsidR="00BD4718" w:rsidRDefault="00BD4718">
      <w:pPr>
        <w:pStyle w:val="BodyText"/>
      </w:pPr>
    </w:p>
    <w:p w14:paraId="1F00C8E3" w14:textId="77777777" w:rsidR="00BD4718" w:rsidRDefault="00562BB3">
      <w:r>
        <w:br w:type="page"/>
      </w:r>
    </w:p>
    <w:p w14:paraId="1F00C8E4" w14:textId="77777777" w:rsidR="00BD4718" w:rsidRDefault="00562BB3" w:rsidP="00B26E88">
      <w:pPr>
        <w:pStyle w:val="Title"/>
      </w:pPr>
      <w:bookmarkStart w:id="2" w:name="_Toc196227061"/>
      <w:bookmarkEnd w:id="1"/>
      <w:r>
        <w:lastRenderedPageBreak/>
        <w:t>Abstract</w:t>
      </w:r>
      <w:bookmarkStart w:id="3" w:name="abstract"/>
      <w:bookmarkEnd w:id="2"/>
    </w:p>
    <w:p w14:paraId="1F00C8E5" w14:textId="77777777" w:rsidR="00BD4718" w:rsidRPr="001062E6" w:rsidRDefault="00562BB3" w:rsidP="001062E6">
      <w:pPr>
        <w:pStyle w:val="AbstractFirstParagraph"/>
      </w:pPr>
      <w:r>
        <w:t>XX</w:t>
      </w:r>
    </w:p>
    <w:p w14:paraId="1F00C8E6" w14:textId="77777777" w:rsidR="00BD4718" w:rsidRDefault="00562BB3">
      <w:pPr>
        <w:pStyle w:val="BodyText"/>
      </w:pPr>
      <w:r>
        <w:rPr>
          <w:i/>
          <w:iCs/>
        </w:rPr>
        <w:t>Keywords</w:t>
      </w:r>
      <w:r>
        <w:t>: Memory, Learning, Planaria, Reinstatement, Cocaine, Methamphetamine, Behaviour</w:t>
      </w:r>
    </w:p>
    <w:p w14:paraId="1E1B435D" w14:textId="7657707E" w:rsidR="00DD5A3C" w:rsidRDefault="00DD5A3C" w:rsidP="00DD5A3C">
      <w:r>
        <w:br w:type="page"/>
      </w:r>
    </w:p>
    <w:sdt>
      <w:sdtPr>
        <w:rPr>
          <w:rFonts w:asciiTheme="minorHAnsi" w:eastAsiaTheme="minorHAnsi" w:hAnsiTheme="minorHAnsi" w:cstheme="minorBidi"/>
          <w:color w:val="auto"/>
          <w:sz w:val="24"/>
          <w:szCs w:val="24"/>
        </w:rPr>
        <w:id w:val="-1388406320"/>
        <w:docPartObj>
          <w:docPartGallery w:val="Table of Contents"/>
          <w:docPartUnique/>
        </w:docPartObj>
      </w:sdtPr>
      <w:sdtEndPr/>
      <w:sdtContent>
        <w:p w14:paraId="7B6EF019" w14:textId="6CCA8DFD" w:rsidR="00DD5A3C" w:rsidRDefault="009346E3" w:rsidP="00DD5A3C">
          <w:pPr>
            <w:pStyle w:val="TOCHeading"/>
          </w:pPr>
          <w:r>
            <w:t>Table of Contents</w:t>
          </w:r>
        </w:p>
        <w:p w14:paraId="3A181DA7" w14:textId="3C8F48F7" w:rsidR="004E13FA" w:rsidRDefault="005D7C9A">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h \z \t "Heading 1,1,Heading 2,2" </w:instrText>
          </w:r>
          <w:r>
            <w:fldChar w:fldCharType="separate"/>
          </w:r>
          <w:hyperlink w:anchor="_Toc196227061" w:history="1">
            <w:r w:rsidR="004E13FA" w:rsidRPr="007C3273">
              <w:rPr>
                <w:rStyle w:val="Hyperlink"/>
                <w:noProof/>
              </w:rPr>
              <w:t>Abstract</w:t>
            </w:r>
            <w:r w:rsidR="004E13FA">
              <w:rPr>
                <w:noProof/>
                <w:webHidden/>
              </w:rPr>
              <w:tab/>
            </w:r>
            <w:r w:rsidR="004E13FA">
              <w:rPr>
                <w:noProof/>
                <w:webHidden/>
              </w:rPr>
              <w:fldChar w:fldCharType="begin"/>
            </w:r>
            <w:r w:rsidR="004E13FA">
              <w:rPr>
                <w:noProof/>
                <w:webHidden/>
              </w:rPr>
              <w:instrText xml:space="preserve"> PAGEREF _Toc196227061 \h </w:instrText>
            </w:r>
            <w:r w:rsidR="004E13FA">
              <w:rPr>
                <w:noProof/>
                <w:webHidden/>
              </w:rPr>
            </w:r>
            <w:r w:rsidR="004E13FA">
              <w:rPr>
                <w:noProof/>
                <w:webHidden/>
              </w:rPr>
              <w:fldChar w:fldCharType="separate"/>
            </w:r>
            <w:r w:rsidR="004E13FA">
              <w:rPr>
                <w:noProof/>
                <w:webHidden/>
              </w:rPr>
              <w:t>2</w:t>
            </w:r>
            <w:r w:rsidR="004E13FA">
              <w:rPr>
                <w:noProof/>
                <w:webHidden/>
              </w:rPr>
              <w:fldChar w:fldCharType="end"/>
            </w:r>
          </w:hyperlink>
        </w:p>
        <w:p w14:paraId="4A366769" w14:textId="2D708352" w:rsidR="004E13FA" w:rsidRDefault="00737087">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2" w:history="1">
            <w:r w:rsidR="004E13FA" w:rsidRPr="007C3273">
              <w:rPr>
                <w:rStyle w:val="Hyperlink"/>
                <w:noProof/>
              </w:rPr>
              <w:t>1. Introduction</w:t>
            </w:r>
            <w:r w:rsidR="004E13FA">
              <w:rPr>
                <w:noProof/>
                <w:webHidden/>
              </w:rPr>
              <w:tab/>
            </w:r>
            <w:r w:rsidR="004E13FA">
              <w:rPr>
                <w:noProof/>
                <w:webHidden/>
              </w:rPr>
              <w:fldChar w:fldCharType="begin"/>
            </w:r>
            <w:r w:rsidR="004E13FA">
              <w:rPr>
                <w:noProof/>
                <w:webHidden/>
              </w:rPr>
              <w:instrText xml:space="preserve"> PAGEREF _Toc196227062 \h </w:instrText>
            </w:r>
            <w:r w:rsidR="004E13FA">
              <w:rPr>
                <w:noProof/>
                <w:webHidden/>
              </w:rPr>
            </w:r>
            <w:r w:rsidR="004E13FA">
              <w:rPr>
                <w:noProof/>
                <w:webHidden/>
              </w:rPr>
              <w:fldChar w:fldCharType="separate"/>
            </w:r>
            <w:r w:rsidR="004E13FA">
              <w:rPr>
                <w:noProof/>
                <w:webHidden/>
              </w:rPr>
              <w:t>3</w:t>
            </w:r>
            <w:r w:rsidR="004E13FA">
              <w:rPr>
                <w:noProof/>
                <w:webHidden/>
              </w:rPr>
              <w:fldChar w:fldCharType="end"/>
            </w:r>
          </w:hyperlink>
        </w:p>
        <w:p w14:paraId="2429F586" w14:textId="0DAA3F2E" w:rsidR="004E13FA" w:rsidRDefault="00737087">
          <w:pPr>
            <w:pStyle w:val="TOC2"/>
            <w:tabs>
              <w:tab w:val="right" w:leader="dot" w:pos="9350"/>
            </w:tabs>
            <w:rPr>
              <w:rFonts w:eastAsiaTheme="minorEastAsia" w:cstheme="minorBidi"/>
              <w:noProof/>
              <w:kern w:val="2"/>
              <w:sz w:val="22"/>
              <w:szCs w:val="22"/>
              <w:lang w:val="en-NZ" w:eastAsia="en-NZ"/>
              <w14:ligatures w14:val="standardContextual"/>
            </w:rPr>
          </w:pPr>
          <w:hyperlink w:anchor="_Toc196227063" w:history="1">
            <w:r w:rsidR="004E13FA" w:rsidRPr="007C3273">
              <w:rPr>
                <w:rStyle w:val="Hyperlink"/>
                <w:noProof/>
              </w:rPr>
              <w:t>1.1 Overview of Key Concepts in the Field of Learning and Memory</w:t>
            </w:r>
            <w:r w:rsidR="004E13FA">
              <w:rPr>
                <w:noProof/>
                <w:webHidden/>
              </w:rPr>
              <w:tab/>
            </w:r>
            <w:r w:rsidR="004E13FA">
              <w:rPr>
                <w:noProof/>
                <w:webHidden/>
              </w:rPr>
              <w:fldChar w:fldCharType="begin"/>
            </w:r>
            <w:r w:rsidR="004E13FA">
              <w:rPr>
                <w:noProof/>
                <w:webHidden/>
              </w:rPr>
              <w:instrText xml:space="preserve"> PAGEREF _Toc196227063 \h </w:instrText>
            </w:r>
            <w:r w:rsidR="004E13FA">
              <w:rPr>
                <w:noProof/>
                <w:webHidden/>
              </w:rPr>
            </w:r>
            <w:r w:rsidR="004E13FA">
              <w:rPr>
                <w:noProof/>
                <w:webHidden/>
              </w:rPr>
              <w:fldChar w:fldCharType="separate"/>
            </w:r>
            <w:r w:rsidR="004E13FA">
              <w:rPr>
                <w:noProof/>
                <w:webHidden/>
              </w:rPr>
              <w:t>4</w:t>
            </w:r>
            <w:r w:rsidR="004E13FA">
              <w:rPr>
                <w:noProof/>
                <w:webHidden/>
              </w:rPr>
              <w:fldChar w:fldCharType="end"/>
            </w:r>
          </w:hyperlink>
        </w:p>
        <w:p w14:paraId="78BCC901" w14:textId="2641390C" w:rsidR="004E13FA" w:rsidRDefault="00737087">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4" w:history="1">
            <w:r w:rsidR="004E13FA" w:rsidRPr="007C3273">
              <w:rPr>
                <w:rStyle w:val="Hyperlink"/>
                <w:noProof/>
              </w:rPr>
              <w:t>8. References</w:t>
            </w:r>
            <w:r w:rsidR="004E13FA">
              <w:rPr>
                <w:noProof/>
                <w:webHidden/>
              </w:rPr>
              <w:tab/>
            </w:r>
            <w:r w:rsidR="004E13FA">
              <w:rPr>
                <w:noProof/>
                <w:webHidden/>
              </w:rPr>
              <w:fldChar w:fldCharType="begin"/>
            </w:r>
            <w:r w:rsidR="004E13FA">
              <w:rPr>
                <w:noProof/>
                <w:webHidden/>
              </w:rPr>
              <w:instrText xml:space="preserve"> PAGEREF _Toc196227064 \h </w:instrText>
            </w:r>
            <w:r w:rsidR="004E13FA">
              <w:rPr>
                <w:noProof/>
                <w:webHidden/>
              </w:rPr>
            </w:r>
            <w:r w:rsidR="004E13FA">
              <w:rPr>
                <w:noProof/>
                <w:webHidden/>
              </w:rPr>
              <w:fldChar w:fldCharType="separate"/>
            </w:r>
            <w:r w:rsidR="004E13FA">
              <w:rPr>
                <w:noProof/>
                <w:webHidden/>
              </w:rPr>
              <w:t>6</w:t>
            </w:r>
            <w:r w:rsidR="004E13FA">
              <w:rPr>
                <w:noProof/>
                <w:webHidden/>
              </w:rPr>
              <w:fldChar w:fldCharType="end"/>
            </w:r>
          </w:hyperlink>
        </w:p>
        <w:p w14:paraId="36DB5FC7" w14:textId="7D781575" w:rsidR="00DD5A3C" w:rsidRDefault="005D7C9A" w:rsidP="00DD5A3C">
          <w:r>
            <w:rPr>
              <w:rFonts w:cstheme="minorHAnsi"/>
              <w:sz w:val="20"/>
              <w:szCs w:val="20"/>
            </w:rPr>
            <w:fldChar w:fldCharType="end"/>
          </w:r>
        </w:p>
      </w:sdtContent>
    </w:sdt>
    <w:p w14:paraId="4B1CE55D" w14:textId="18F6265E" w:rsidR="00DD5A3C" w:rsidRDefault="00DD5A3C">
      <w:pPr>
        <w:spacing w:after="200" w:line="240" w:lineRule="auto"/>
      </w:pPr>
    </w:p>
    <w:p w14:paraId="1F00C8E9" w14:textId="77777777" w:rsidR="00BD4718" w:rsidRPr="00B676AC" w:rsidRDefault="00562BB3">
      <w:pPr>
        <w:pStyle w:val="Heading1"/>
        <w:rPr>
          <w:szCs w:val="36"/>
        </w:rPr>
      </w:pPr>
      <w:bookmarkStart w:id="4" w:name="_Toc196227062"/>
      <w:bookmarkEnd w:id="3"/>
      <w:r w:rsidRPr="00B676AC">
        <w:rPr>
          <w:szCs w:val="36"/>
        </w:rPr>
        <w:t>1. Introduction</w:t>
      </w:r>
      <w:bookmarkStart w:id="5" w:name="sec-introduction"/>
      <w:bookmarkEnd w:id="4"/>
    </w:p>
    <w:p w14:paraId="1F00C8EA" w14:textId="77777777" w:rsidR="00BD4718" w:rsidRDefault="00562BB3" w:rsidP="00440217">
      <w:pPr>
        <w:pStyle w:val="FirstParagraph"/>
      </w:pPr>
      <w:r>
        <w:t xml:space="preserve">A brain in isolation is just a clump of extravagant cells. A brain earns its keep by liaising with the body and the external world. </w:t>
      </w:r>
      <w:r w:rsidRPr="00440217">
        <w:t>It</w:t>
      </w:r>
      <w:r>
        <w:t xml:space="preserve"> is among these brain-environment interactions that an organism can set and achieve goals and, ultimately, carve a pathway to survival. But brains operate in the dark. Their only insight into the on-goings of the world is through delicately placed sensory organs such as the eyes, </w:t>
      </w:r>
      <w:proofErr w:type="gramStart"/>
      <w:r>
        <w:t>nose</w:t>
      </w:r>
      <w:proofErr w:type="gramEnd"/>
      <w:r>
        <w:t xml:space="preserve"> and ears.</w:t>
      </w:r>
    </w:p>
    <w:p w14:paraId="1F00C8EB" w14:textId="77777777" w:rsidR="00BD4718" w:rsidRDefault="00562BB3">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1F00C8EC" w14:textId="37265038" w:rsidR="00BD4718" w:rsidRDefault="00562BB3">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proofErr w:type="spellStart"/>
      <w:r w:rsidR="00F92B3C">
        <w:fldChar w:fldCharType="begin"/>
      </w:r>
      <w:r w:rsidR="00F92B3C">
        <w:instrText>HYPERLINK \l "ref-bayramoglu_hair_2022" \h</w:instrText>
      </w:r>
      <w:r w:rsidR="00F92B3C">
        <w:fldChar w:fldCharType="separate"/>
      </w:r>
      <w:r>
        <w:rPr>
          <w:rStyle w:val="Hyperlink"/>
        </w:rPr>
        <w:t>Bayramoglu</w:t>
      </w:r>
      <w:proofErr w:type="spellEnd"/>
      <w:r>
        <w:rPr>
          <w:rStyle w:val="Hyperlink"/>
        </w:rPr>
        <w:t xml:space="preserve"> et al., </w:t>
      </w:r>
      <w:r>
        <w:rPr>
          <w:rStyle w:val="Hyperlink"/>
        </w:rPr>
        <w:lastRenderedPageBreak/>
        <w:t>2022</w:t>
      </w:r>
      <w:r w:rsidR="00F92B3C">
        <w:rPr>
          <w:rStyle w:val="Hyperlink"/>
        </w:rPr>
        <w:fldChar w:fldCharType="end"/>
      </w:r>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1F00C8ED" w14:textId="77777777" w:rsidR="00BD4718" w:rsidRDefault="00562BB3">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w:t>
      </w:r>
      <w:proofErr w:type="spellStart"/>
      <w:r>
        <w:t>specialised</w:t>
      </w:r>
      <w:proofErr w:type="spellEnd"/>
      <w:r>
        <w:t xml:space="preserve"> tools and procedures could be developed to manipulate and </w:t>
      </w:r>
      <w:proofErr w:type="spellStart"/>
      <w:r>
        <w:t>characterise</w:t>
      </w:r>
      <w:proofErr w:type="spellEnd"/>
      <w:r>
        <w:t xml:space="preserve"> the biology of memory in its different forms.</w:t>
      </w:r>
    </w:p>
    <w:p w14:paraId="1F00C8EE" w14:textId="77777777" w:rsidR="00BD4718" w:rsidRDefault="00562BB3">
      <w:pPr>
        <w:pStyle w:val="Heading2"/>
      </w:pPr>
      <w:bookmarkStart w:id="6" w:name="_Toc196227063"/>
      <w:bookmarkStart w:id="7" w:name="X58d9b6ce55593e38e6d907b806a18fc4a294614"/>
      <w:r>
        <w:t>1.1 Overview of Key Concepts in the Field of Learning and Memory</w:t>
      </w:r>
      <w:bookmarkEnd w:id="6"/>
    </w:p>
    <w:p w14:paraId="1F00C8EF" w14:textId="77777777" w:rsidR="00BD4718" w:rsidRDefault="00562BB3">
      <w:pPr>
        <w:pStyle w:val="Heading3"/>
      </w:pPr>
      <w:bookmarkStart w:id="8" w:name="categories-of-memory"/>
      <w:r>
        <w:t>1.1.1 Categories of Memory</w:t>
      </w:r>
    </w:p>
    <w:p w14:paraId="1F00C8F0" w14:textId="2126C5BA" w:rsidR="00BD4718" w:rsidRDefault="00562BB3">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1F00C8F4" w14:textId="77777777" w:rsidR="00BD4718" w:rsidRDefault="00562BB3" w:rsidP="00447F37">
      <w:pPr>
        <w:pStyle w:val="FigureTitle"/>
      </w:pPr>
      <w:bookmarkStart w:id="9" w:name="fig-figure1"/>
      <w:r w:rsidRPr="0027773B">
        <w:lastRenderedPageBreak/>
        <w:t>Figure</w:t>
      </w:r>
      <w:r>
        <w:t> 1</w:t>
      </w:r>
    </w:p>
    <w:p w14:paraId="1F00C8F5" w14:textId="77777777" w:rsidR="00BD4718" w:rsidRDefault="00562BB3">
      <w:pPr>
        <w:pStyle w:val="Caption"/>
      </w:pPr>
      <w:proofErr w:type="spellStart"/>
      <w:r>
        <w:t>Categorisation</w:t>
      </w:r>
      <w:proofErr w:type="spellEnd"/>
      <w:r>
        <w:t xml:space="preserve"> of Memory</w:t>
      </w:r>
    </w:p>
    <w:p w14:paraId="1F00C8F6" w14:textId="77777777" w:rsidR="00BD4718" w:rsidRDefault="00562BB3">
      <w:pPr>
        <w:pStyle w:val="FigureWithNote"/>
      </w:pPr>
      <w:r>
        <w:rPr>
          <w:noProof/>
        </w:rPr>
        <w:drawing>
          <wp:inline distT="0" distB="0" distL="0" distR="0" wp14:anchorId="1F00CAE6" wp14:editId="1F00CAE7">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9"/>
    <w:p w14:paraId="1F00C8F7" w14:textId="77777777" w:rsidR="00BD4718" w:rsidRDefault="00562BB3">
      <w:pPr>
        <w:pStyle w:val="FigureNote"/>
      </w:pPr>
      <w:r>
        <w:rPr>
          <w:i/>
          <w:iCs/>
        </w:rPr>
        <w:t>Note</w:t>
      </w:r>
      <w:r>
        <w:t xml:space="preserve">. Theoretical </w:t>
      </w:r>
      <w:proofErr w:type="spellStart"/>
      <w:r>
        <w:t>categorisation</w:t>
      </w:r>
      <w:proofErr w:type="spellEnd"/>
      <w:r>
        <w:t xml:space="preserve"> of memory based on the content and conscious accessibility of the information. The major explicit/implicit distinction was first put forward by Endel Tulving (1972). Figure adapted from Squire (1987).</w:t>
      </w:r>
    </w:p>
    <w:p w14:paraId="1F00CA15" w14:textId="353F80A4" w:rsidR="00BD4718" w:rsidRDefault="00562BB3" w:rsidP="00F74002">
      <w:pPr>
        <w:pStyle w:val="Heading3"/>
      </w:pPr>
      <w:bookmarkStart w:id="10" w:name="associative-and-non-associative-learning"/>
      <w:bookmarkEnd w:id="8"/>
      <w:r>
        <w:t>1.1.2 Associative and Non-associative Learning</w:t>
      </w:r>
      <w:bookmarkStart w:id="11" w:name="sec-discussion"/>
      <w:bookmarkStart w:id="12" w:name="sec-summary-and-future-directions"/>
      <w:bookmarkEnd w:id="5"/>
      <w:bookmarkEnd w:id="7"/>
      <w:bookmarkEnd w:id="10"/>
    </w:p>
    <w:p w14:paraId="1F00CA16" w14:textId="77777777" w:rsidR="00BD4718" w:rsidRDefault="00562BB3">
      <w:pPr>
        <w:pStyle w:val="Heading1"/>
      </w:pPr>
      <w:bookmarkStart w:id="13" w:name="_Toc196227064"/>
      <w:bookmarkEnd w:id="11"/>
      <w:bookmarkEnd w:id="12"/>
      <w:r>
        <w:t>8. References</w:t>
      </w:r>
      <w:bookmarkStart w:id="14" w:name="sec-references"/>
      <w:bookmarkEnd w:id="13"/>
    </w:p>
    <w:p w14:paraId="1F00CA17" w14:textId="1AE1683C" w:rsidR="00BD4718" w:rsidRDefault="00562BB3">
      <w:pPr>
        <w:pStyle w:val="Bibliography"/>
      </w:pPr>
      <w:bookmarkStart w:id="15" w:name="ref-abbott_conditioning_2008"/>
      <w:bookmarkStart w:id="16" w:name="refs"/>
      <w:r>
        <w:t>Abbott, S. M., &amp; Wong, G. K. (2008). The Conditioning and Memory Retention of Planaria (</w:t>
      </w:r>
      <w:proofErr w:type="spellStart"/>
      <w:r>
        <w:t>Dugesia</w:t>
      </w:r>
      <w:proofErr w:type="spellEnd"/>
      <w:r>
        <w:t xml:space="preserve"> </w:t>
      </w:r>
      <w:proofErr w:type="spellStart"/>
      <w:r>
        <w:t>tigrina</w:t>
      </w:r>
      <w:proofErr w:type="spellEnd"/>
      <w:r>
        <w:t xml:space="preserve">) for Directional Preferences. </w:t>
      </w:r>
      <w:r>
        <w:rPr>
          <w:i/>
          <w:iCs/>
        </w:rPr>
        <w:t>Bios</w:t>
      </w:r>
      <w:r>
        <w:t xml:space="preserve">, </w:t>
      </w:r>
      <w:r>
        <w:rPr>
          <w:i/>
          <w:iCs/>
        </w:rPr>
        <w:t>79</w:t>
      </w:r>
      <w:r>
        <w:t xml:space="preserve">(4), 160–170. </w:t>
      </w:r>
      <w:hyperlink r:id="rId9">
        <w:r>
          <w:rPr>
            <w:rStyle w:val="Hyperlink"/>
          </w:rPr>
          <w:t>http://www.jstor.org/stable/25433841</w:t>
        </w:r>
      </w:hyperlink>
      <w:bookmarkEnd w:id="14"/>
      <w:bookmarkEnd w:id="15"/>
      <w:bookmarkEnd w:id="16"/>
    </w:p>
    <w:sectPr w:rsidR="00BD471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EDBD7" w14:textId="77777777" w:rsidR="002B422C" w:rsidRDefault="002B422C">
      <w:pPr>
        <w:spacing w:line="240" w:lineRule="auto"/>
      </w:pPr>
      <w:r>
        <w:separator/>
      </w:r>
    </w:p>
  </w:endnote>
  <w:endnote w:type="continuationSeparator" w:id="0">
    <w:p w14:paraId="434FF86E" w14:textId="77777777" w:rsidR="002B422C" w:rsidRDefault="002B42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868C6" w14:textId="77777777" w:rsidR="002B422C" w:rsidRDefault="002B422C">
      <w:pPr>
        <w:spacing w:line="240" w:lineRule="auto"/>
      </w:pPr>
      <w:r>
        <w:separator/>
      </w:r>
    </w:p>
  </w:footnote>
  <w:footnote w:type="continuationSeparator" w:id="0">
    <w:p w14:paraId="3E49852C" w14:textId="77777777" w:rsidR="002B422C" w:rsidRDefault="002B422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737087"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062E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422C"/>
    <w:rsid w:val="002B6632"/>
    <w:rsid w:val="002C3B74"/>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37087"/>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00C8D4"/>
  <w15:docId w15:val="{4EF22526-FF8E-47F4-9DE2-3D610F4EB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56ABB"/>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F74002"/>
    <w:pPr>
      <w:keepNext/>
      <w:keepLines/>
      <w:spacing w:before="24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F74002"/>
    <w:pPr>
      <w:keepNext/>
      <w:keepLines/>
      <w:spacing w:before="120"/>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737087"/>
    <w:pPr>
      <w:jc w:val="center"/>
      <w:outlineLvl w:val="4"/>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1062E6"/>
    <w:pPr>
      <w:spacing w:line="360" w:lineRule="auto"/>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737087"/>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1062E6"/>
  </w:style>
  <w:style w:type="character" w:customStyle="1" w:styleId="AbstractChar">
    <w:name w:val="Abstract Char"/>
    <w:basedOn w:val="DefaultParagraphFont"/>
    <w:link w:val="Abstract"/>
    <w:rsid w:val="001062E6"/>
    <w:rPr>
      <w:szCs w:val="20"/>
    </w:rPr>
  </w:style>
  <w:style w:type="character" w:customStyle="1" w:styleId="AbstractFirstParagraphChar">
    <w:name w:val="AbstractFirstParagraph Char"/>
    <w:basedOn w:val="AbstractChar"/>
    <w:link w:val="AbstractFirstParagraph"/>
    <w:rsid w:val="001062E6"/>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stor.org/stable/2543384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336FA-D774-4678-82D7-00A64C6DE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Forde</dc:creator>
  <cp:keywords>Memory, Learning, Planaria, Reinstatement, Cocaine, Methamphetamine, Behaviour</cp:keywords>
  <dc:description>PERSISTANCE OF MEMORY THROUGH REGENERATION IN PLANARIA</dc:description>
  <cp:lastModifiedBy>Francis Forde</cp:lastModifiedBy>
  <cp:revision>19</cp:revision>
  <dcterms:created xsi:type="dcterms:W3CDTF">2025-04-22T00:05:00Z</dcterms:created>
  <dcterms:modified xsi:type="dcterms:W3CDTF">2025-04-26T04:1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Contents</vt:lpwstr>
  </property>
  <property fmtid="{D5CDD505-2E9C-101B-9397-08002B2CF9AE}" pid="64" name="zerocitations">
    <vt:lpwstr>False</vt:lpwstr>
  </property>
</Properties>
</file>